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7EBC00FE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27E4F535" w14:textId="2E214E5C" w:rsidR="0014412A" w:rsidRPr="0014412A" w:rsidRDefault="0032358C" w:rsidP="008C078C">
      <w:pPr>
        <w:spacing w:line="360" w:lineRule="auto"/>
        <w:rPr>
          <w:color w:val="D7230D" w:themeColor="accent6" w:themeShade="BF"/>
          <w:sz w:val="24"/>
          <w:szCs w:val="24"/>
          <w:u w:val="single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8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6975C837" w14:textId="1F533E4B" w:rsidR="0014412A" w:rsidRPr="0014412A" w:rsidRDefault="0014412A" w:rsidP="008C078C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Shape:</w:t>
      </w:r>
      <w:r>
        <w:rPr>
          <w:sz w:val="24"/>
          <w:szCs w:val="24"/>
        </w:rPr>
        <w:t xml:space="preserve"> 607 rows, 12 columns</w:t>
      </w:r>
    </w:p>
    <w:p w14:paraId="4A64FFCA" w14:textId="4EC7FE5B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8C078C">
            <w:pPr>
              <w:spacing w:line="360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8C078C">
            <w:pPr>
              <w:spacing w:line="360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BA1E83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</w:tbl>
    <w:p w14:paraId="1656CB8A" w14:textId="77777777" w:rsidR="00BA1E83" w:rsidRPr="00BA1E83" w:rsidRDefault="00BA1E83">
      <w:pPr>
        <w:rPr>
          <w:sz w:val="24"/>
          <w:szCs w:val="24"/>
        </w:rPr>
      </w:pPr>
      <w:r w:rsidRPr="00BA1E83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44519D" w:rsidRPr="008C078C" w14:paraId="0ADE9E09" w14:textId="77777777" w:rsidTr="00BA1E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  <w:shd w:val="clear" w:color="auto" w:fill="auto"/>
            <w:vAlign w:val="top"/>
          </w:tcPr>
          <w:p w14:paraId="0A7DACD0" w14:textId="6F5B22E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BA1E83">
              <w:rPr>
                <w:b w:val="0"/>
                <w:bCs/>
                <w:sz w:val="24"/>
                <w:szCs w:val="24"/>
              </w:rPr>
              <w:lastRenderedPageBreak/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  <w:vAlign w:val="top"/>
          </w:tcPr>
          <w:p w14:paraId="125B6CA6" w14:textId="1C92210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  <w:vAlign w:val="top"/>
          </w:tcPr>
          <w:p w14:paraId="6D565E7F" w14:textId="77777777" w:rsidR="0044519D" w:rsidRPr="00BA1E83" w:rsidRDefault="006426F1" w:rsidP="008C078C">
            <w:pPr>
              <w:spacing w:line="360" w:lineRule="auto"/>
              <w:rPr>
                <w:b w:val="0"/>
                <w:bCs/>
                <w:i/>
                <w:i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 w:val="0"/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8C078C">
            <w:pPr>
              <w:spacing w:line="360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8C078C">
            <w:pPr>
              <w:spacing w:line="360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9D013F" w:rsidRDefault="006426F1" w:rsidP="008C078C">
      <w:pPr>
        <w:spacing w:line="276" w:lineRule="auto"/>
        <w:rPr>
          <w:sz w:val="24"/>
          <w:szCs w:val="24"/>
        </w:rPr>
      </w:pPr>
      <w:r w:rsidRPr="006426F1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</w:t>
      </w:r>
      <w:hyperlink r:id="rId9" w:history="1">
        <w:r w:rsidR="009D013F" w:rsidRPr="009D013F">
          <w:rPr>
            <w:rStyle w:val="Hyperlink"/>
            <w:sz w:val="24"/>
            <w:szCs w:val="24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ED20C9">
        <w:rPr>
          <w:sz w:val="24"/>
          <w:szCs w:val="24"/>
          <w:vertAlign w:val="superscript"/>
        </w:rPr>
        <w:t>2</w:t>
      </w:r>
      <w:r w:rsidRPr="00ED20C9">
        <w:rPr>
          <w:sz w:val="24"/>
          <w:szCs w:val="24"/>
        </w:rPr>
        <w:t xml:space="preserve"> </w:t>
      </w:r>
      <w:hyperlink r:id="rId10" w:history="1">
        <w:r w:rsidR="009D013F" w:rsidRPr="009D013F">
          <w:rPr>
            <w:rStyle w:val="Hyperlink"/>
            <w:sz w:val="24"/>
            <w:szCs w:val="24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49"/>
        <w:gridCol w:w="3118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  <w:gridSpan w:val="2"/>
          </w:tcPr>
          <w:p w14:paraId="55B03C37" w14:textId="5E07A699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  <w:gridSpan w:val="2"/>
          </w:tcPr>
          <w:p w14:paraId="1CB560C7" w14:textId="77777777" w:rsidR="008D67E4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  <w:gridSpan w:val="2"/>
          </w:tcPr>
          <w:p w14:paraId="33E4B288" w14:textId="77777777" w:rsidR="0025609D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45C9F46D" w14:textId="77777777" w:rsidR="008D67E4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  <w:p w14:paraId="31D23B71" w14:textId="23DB1C2C" w:rsidR="00313B81" w:rsidRDefault="00313B81" w:rsidP="00FA774C">
            <w:pPr>
              <w:spacing w:line="360" w:lineRule="auto"/>
              <w:rPr>
                <w:sz w:val="24"/>
                <w:szCs w:val="24"/>
              </w:rPr>
            </w:pPr>
            <w:r w:rsidRPr="00313B81">
              <w:rPr>
                <w:noProof/>
                <w:sz w:val="24"/>
                <w:szCs w:val="24"/>
              </w:rPr>
              <w:drawing>
                <wp:inline distT="0" distB="0" distL="0" distR="0" wp14:anchorId="27D495CF" wp14:editId="1007F618">
                  <wp:extent cx="1476548" cy="1440000"/>
                  <wp:effectExtent l="0" t="0" r="0" b="825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4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7" w:type="dxa"/>
            <w:gridSpan w:val="2"/>
          </w:tcPr>
          <w:p w14:paraId="6360081C" w14:textId="1E872767" w:rsidR="00FA774C" w:rsidRPr="005D5BAC" w:rsidRDefault="00FA774C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3"/>
          </w:tcPr>
          <w:p w14:paraId="77098C44" w14:textId="55CCD056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  <w:tr w:rsidR="00313B81" w:rsidRPr="00146F51" w14:paraId="2AFFDE01" w14:textId="77777777" w:rsidTr="00872DAE">
        <w:trPr>
          <w:trHeight w:val="1284"/>
        </w:trPr>
        <w:tc>
          <w:tcPr>
            <w:tcW w:w="2142" w:type="dxa"/>
          </w:tcPr>
          <w:p w14:paraId="13F359CE" w14:textId="5F242CFC" w:rsidR="00313B81" w:rsidRPr="00146F5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in 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4090" w:type="dxa"/>
            <w:gridSpan w:val="2"/>
          </w:tcPr>
          <w:p w14:paraId="1268BF78" w14:textId="1288D35E" w:rsidR="00313B81" w:rsidRPr="00146F51" w:rsidRDefault="00D11DFF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 v</w:t>
            </w:r>
            <w:r w:rsidR="00313B81">
              <w:rPr>
                <w:sz w:val="24"/>
                <w:szCs w:val="24"/>
              </w:rPr>
              <w:t xml:space="preserve">alues </w:t>
            </w:r>
            <w:r>
              <w:rPr>
                <w:sz w:val="24"/>
                <w:szCs w:val="24"/>
              </w:rPr>
              <w:t xml:space="preserve">were </w:t>
            </w:r>
            <w:r w:rsidR="00313B81">
              <w:rPr>
                <w:sz w:val="24"/>
                <w:szCs w:val="24"/>
              </w:rPr>
              <w:t>over 2 standard deviations away from the mean</w:t>
            </w:r>
          </w:p>
        </w:tc>
        <w:tc>
          <w:tcPr>
            <w:tcW w:w="3118" w:type="dxa"/>
          </w:tcPr>
          <w:p w14:paraId="4EB75C8E" w14:textId="77777777" w:rsidR="00313B8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79C8E4D6" w14:textId="6B669477" w:rsidR="00313B81" w:rsidRPr="00146F5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</w:tbl>
    <w:p w14:paraId="4A4550BE" w14:textId="77777777" w:rsidR="00313B81" w:rsidRDefault="00313B81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1D5E8AFE" w14:textId="1E7A0603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lastRenderedPageBreak/>
        <w:t>Transformation</w:t>
      </w:r>
    </w:p>
    <w:p w14:paraId="6002BF54" w14:textId="75DD5B87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general motive is to reduce spread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5D5BAC" w14:paraId="17BA18D1" w14:textId="77777777" w:rsidTr="00146F51">
        <w:tc>
          <w:tcPr>
            <w:tcW w:w="3964" w:type="dxa"/>
            <w:shd w:val="clear" w:color="auto" w:fill="auto"/>
          </w:tcPr>
          <w:p w14:paraId="12750765" w14:textId="346305DA" w:rsidR="005D5BAC" w:rsidRPr="008D450C" w:rsidRDefault="000D4A8C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Boolean-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</w:t>
            </w:r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Cs/>
                <w:sz w:val="24"/>
                <w:szCs w:val="24"/>
              </w:rPr>
              <w:t>(</w:t>
            </w:r>
            <w:r w:rsidRPr="008D450C">
              <w:rPr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Cs/>
                <w:sz w:val="24"/>
                <w:szCs w:val="24"/>
              </w:rPr>
              <w:t xml:space="preserve">esides </w:t>
            </w:r>
            <w:r w:rsidRPr="008D450C">
              <w:rPr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Cs/>
                <w:sz w:val="24"/>
                <w:szCs w:val="24"/>
              </w:rPr>
              <w:t xml:space="preserve">n </w:t>
            </w:r>
            <w:r w:rsidRPr="008D450C">
              <w:rPr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Cs/>
                <w:sz w:val="24"/>
                <w:szCs w:val="24"/>
              </w:rPr>
              <w:t xml:space="preserve">ompany </w:t>
            </w:r>
            <w:r w:rsidRPr="008D450C">
              <w:rPr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</w:tcPr>
          <w:p w14:paraId="6C6C7464" w14:textId="12F69198" w:rsidR="005D5BAC" w:rsidRPr="008D450C" w:rsidRDefault="006D34BE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  <w:r w:rsidRPr="008D450C">
              <w:rPr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146F51">
            <w:pPr>
              <w:spacing w:line="360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3641E7D3" w:rsidR="00343006" w:rsidRDefault="00A3667A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erosity </w:t>
            </w:r>
            <w:r w:rsidR="00AC1D3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</w:tbl>
    <w:p w14:paraId="6FBEAD33" w14:textId="010770B2" w:rsidR="00313B81" w:rsidRDefault="00313B81"/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29DD960" w14:textId="77777777" w:rsidTr="00313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  <w:vAlign w:val="top"/>
          </w:tcPr>
          <w:p w14:paraId="008D6816" w14:textId="6C937364" w:rsidR="00A3667A" w:rsidRPr="00313B81" w:rsidRDefault="009F0218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Standardize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="00A3667A" w:rsidRPr="00313B81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="005D5BAC" w:rsidRPr="00313B81">
              <w:rPr>
                <w:b w:val="0"/>
                <w:bCs/>
                <w:sz w:val="24"/>
                <w:szCs w:val="24"/>
              </w:rPr>
              <w:t>job_title</w:t>
            </w:r>
            <w:proofErr w:type="spellEnd"/>
            <w:r w:rsidR="00A3667A" w:rsidRPr="00313B81">
              <w:rPr>
                <w:b w:val="0"/>
                <w:bCs/>
                <w:sz w:val="24"/>
                <w:szCs w:val="24"/>
              </w:rPr>
              <w:t>`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with the following </w:t>
            </w:r>
            <w:hyperlink r:id="rId12" w:history="1">
              <w:proofErr w:type="spellStart"/>
              <w:r w:rsidRPr="00313B81">
                <w:rPr>
                  <w:rStyle w:val="Hyperlink"/>
                  <w:b w:val="0"/>
                  <w:bCs/>
                  <w:sz w:val="24"/>
                  <w:szCs w:val="24"/>
                </w:rPr>
                <w:t>RegEx</w:t>
              </w:r>
              <w:proofErr w:type="spellEnd"/>
            </w:hyperlink>
            <w:r w:rsidRPr="00313B81">
              <w:rPr>
                <w:b w:val="0"/>
                <w:bCs/>
                <w:sz w:val="24"/>
                <w:szCs w:val="24"/>
              </w:rPr>
              <w:t>:</w:t>
            </w:r>
          </w:p>
          <w:p w14:paraId="2C3C355F" w14:textId="2FACDA71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 w:val="0"/>
                <w:bCs/>
                <w:sz w:val="24"/>
                <w:szCs w:val="24"/>
              </w:rPr>
              <w:t>Researcher</w:t>
            </w:r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Research Scientist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1BCD3BFE" w14:textId="2573D2E4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/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AI|Computer</w:t>
            </w:r>
            <w:proofErr w:type="spellEnd"/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Vision|Machine</w:t>
            </w:r>
            <w:proofErr w:type="spellEnd"/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Learning|NLP</w:t>
            </w:r>
            <w:proofErr w:type="spellEnd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ML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7A223052" w14:textId="49F4BAC9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 w:val="0"/>
                <w:bCs/>
                <w:sz w:val="24"/>
                <w:szCs w:val="24"/>
              </w:rPr>
              <w:t>(Data|ML).*(Analyst|Architect|Engineer|Researcher|Scientist).*</w:t>
            </w:r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$1 $2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31DCCFE0" w14:textId="6668FB44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/(</w:t>
            </w:r>
            <w:proofErr w:type="spellStart"/>
            <w:r w:rsidRPr="00313B81">
              <w:rPr>
                <w:b w:val="0"/>
                <w:bCs/>
                <w:sz w:val="24"/>
                <w:szCs w:val="24"/>
              </w:rPr>
              <w:t>Director|Head</w:t>
            </w:r>
            <w:proofErr w:type="spellEnd"/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).*</w:t>
            </w:r>
            <w:proofErr w:type="gramEnd"/>
            <w:r w:rsidRPr="00313B81">
              <w:rPr>
                <w:b w:val="0"/>
                <w:bCs/>
                <w:sz w:val="24"/>
                <w:szCs w:val="24"/>
              </w:rPr>
              <w:t>|.*Manager/</w:t>
            </w:r>
            <w:r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313B81" w:rsidRDefault="006260F9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i/>
                <w:iCs/>
                <w:sz w:val="24"/>
                <w:szCs w:val="24"/>
              </w:rPr>
              <w:t>Bin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="00AC1D3B" w:rsidRPr="00313B81">
              <w:rPr>
                <w:b w:val="0"/>
                <w:bCs/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C1644D4" w14:textId="77777777" w:rsidR="006260F9" w:rsidRPr="00313B81" w:rsidRDefault="00AC1D3B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 xml:space="preserve">Numerosity Reduction of 50 unique values to </w:t>
            </w: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6</w:t>
            </w:r>
            <w:r w:rsidR="006260F9" w:rsidRPr="00313B81">
              <w:rPr>
                <w:b w:val="0"/>
                <w:bCs/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313B81" w:rsidRDefault="006260F9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313B81" w:rsidRDefault="00446697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 xml:space="preserve">This approach assumes that the standardized titles are </w:t>
            </w:r>
            <w:r w:rsidR="00B004BE" w:rsidRPr="00313B81">
              <w:rPr>
                <w:b w:val="0"/>
                <w:bCs/>
                <w:sz w:val="24"/>
                <w:szCs w:val="24"/>
              </w:rPr>
              <w:t>truly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similar.</w:t>
            </w:r>
          </w:p>
        </w:tc>
      </w:tr>
      <w:tr w:rsidR="005D5BAC" w14:paraId="1B9D209E" w14:textId="77777777" w:rsidTr="003D1588">
        <w:trPr>
          <w:trHeight w:val="1830"/>
        </w:trPr>
        <w:tc>
          <w:tcPr>
            <w:tcW w:w="3964" w:type="dxa"/>
            <w:shd w:val="clear" w:color="auto" w:fill="auto"/>
          </w:tcPr>
          <w:p w14:paraId="229DDCF8" w14:textId="68E4AFAD" w:rsidR="005D5BAC" w:rsidRPr="008D450C" w:rsidRDefault="009F0218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Popularity Encode</w:t>
            </w:r>
            <w:r w:rsidRPr="008D450C">
              <w:rPr>
                <w:bCs/>
                <w:sz w:val="24"/>
                <w:szCs w:val="24"/>
              </w:rPr>
              <w:t xml:space="preserve"> `</w:t>
            </w:r>
            <w:proofErr w:type="spellStart"/>
            <w:r w:rsidRPr="008D450C">
              <w:rPr>
                <w:bCs/>
                <w:sz w:val="24"/>
                <w:szCs w:val="24"/>
              </w:rPr>
              <w:t>job_title</w:t>
            </w:r>
            <w:proofErr w:type="spellEnd"/>
            <w:r w:rsidRPr="008D450C">
              <w:rPr>
                <w:bCs/>
                <w:sz w:val="24"/>
                <w:szCs w:val="24"/>
              </w:rPr>
              <w:t>`</w:t>
            </w:r>
          </w:p>
          <w:p w14:paraId="40069AA6" w14:textId="1D32DB7B" w:rsidR="009F0218" w:rsidRPr="008D450C" w:rsidRDefault="009F0218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`</w:t>
            </w:r>
            <w:proofErr w:type="spellStart"/>
            <w:r w:rsidRPr="008D450C">
              <w:rPr>
                <w:bCs/>
                <w:sz w:val="24"/>
                <w:szCs w:val="24"/>
              </w:rPr>
              <w:t>job_popularity</w:t>
            </w:r>
            <w:proofErr w:type="spellEnd"/>
            <w:r w:rsidRPr="008D450C">
              <w:rPr>
                <w:bCs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28AAC3C6" w14:textId="1CD45EF3" w:rsidR="00160F26" w:rsidRPr="00160F26" w:rsidRDefault="00160F26" w:rsidP="00357B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0F26">
              <w:rPr>
                <w:rFonts w:ascii="Times New Roman" w:hAnsi="Times New Roman" w:cs="Times New Roman"/>
                <w:sz w:val="24"/>
                <w:szCs w:val="24"/>
              </w:rPr>
              <w:t>(Singh, 2020)</w:t>
            </w:r>
          </w:p>
          <w:p w14:paraId="150E43D9" w14:textId="50109ED9" w:rsidR="005D5BAC" w:rsidRPr="008D450C" w:rsidRDefault="00F71386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Attempt at </w:t>
            </w:r>
            <w:proofErr w:type="gramStart"/>
            <w:r w:rsidRPr="008D450C">
              <w:rPr>
                <w:bCs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8D450C" w:rsidRDefault="00F71386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Better than </w:t>
            </w:r>
            <w:r w:rsidRPr="008D450C">
              <w:rPr>
                <w:bCs/>
                <w:i/>
                <w:iCs/>
                <w:sz w:val="24"/>
                <w:szCs w:val="24"/>
              </w:rPr>
              <w:t>Integer Encoding</w:t>
            </w:r>
            <w:r w:rsidRPr="008D450C">
              <w:rPr>
                <w:bCs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357BF2">
            <w:pPr>
              <w:spacing w:line="360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FB36E42" w14:textId="77777777" w:rsidR="00872DAE" w:rsidRPr="00872DAE" w:rsidRDefault="00872DAE" w:rsidP="00872DAE">
      <w:pPr>
        <w:spacing w:line="360" w:lineRule="auto"/>
        <w:rPr>
          <w:sz w:val="2"/>
          <w:szCs w:val="2"/>
        </w:rPr>
      </w:pPr>
    </w:p>
    <w:p w14:paraId="402065CF" w14:textId="77777777" w:rsidR="007D794E" w:rsidRDefault="007D794E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404E9B73" w14:textId="64503EEA" w:rsidR="00872DAE" w:rsidRDefault="007D794E" w:rsidP="00872DAE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orrelation Analysis</w:t>
      </w:r>
    </w:p>
    <w:p w14:paraId="22AE6930" w14:textId="29C5A8E3" w:rsidR="00872DAE" w:rsidRDefault="007D794E" w:rsidP="00872DAE">
      <w:pPr>
        <w:spacing w:line="360" w:lineRule="auto"/>
        <w:rPr>
          <w:sz w:val="24"/>
          <w:szCs w:val="24"/>
          <w:lang w:val="en-SG"/>
        </w:rPr>
      </w:pPr>
      <w:r w:rsidRPr="007D794E">
        <w:rPr>
          <w:sz w:val="24"/>
          <w:szCs w:val="24"/>
          <w:lang w:val="en-SG"/>
        </w:rPr>
        <w:t>If there exists a pair of strongly correlated col</w:t>
      </w:r>
      <w:r>
        <w:rPr>
          <w:sz w:val="24"/>
          <w:szCs w:val="24"/>
          <w:lang w:val="en-SG"/>
        </w:rPr>
        <w:t>umns (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  <w:lang w:val="en-SG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SG"/>
              </w:rPr>
              <m:t>r</m:t>
            </m:r>
          </m:e>
        </m:d>
        <m:r>
          <w:rPr>
            <w:rFonts w:ascii="Cambria Math" w:hAnsi="Cambria Math"/>
            <w:sz w:val="24"/>
            <w:szCs w:val="24"/>
            <w:lang w:val="en-SG"/>
          </w:rPr>
          <m:t>&gt;0.7</m:t>
        </m:r>
      </m:oMath>
      <w:r>
        <w:rPr>
          <w:sz w:val="24"/>
          <w:szCs w:val="24"/>
          <w:lang w:val="en-SG"/>
        </w:rPr>
        <w:t>)</w:t>
      </w:r>
      <w:r w:rsidRPr="007D794E">
        <w:rPr>
          <w:sz w:val="24"/>
          <w:szCs w:val="24"/>
          <w:lang w:val="en-SG"/>
        </w:rPr>
        <w:t>, either col</w:t>
      </w:r>
      <w:r>
        <w:rPr>
          <w:sz w:val="24"/>
          <w:szCs w:val="24"/>
          <w:lang w:val="en-SG"/>
        </w:rPr>
        <w:t>umn</w:t>
      </w:r>
      <w:r w:rsidRPr="007D794E">
        <w:rPr>
          <w:sz w:val="24"/>
          <w:szCs w:val="24"/>
          <w:lang w:val="en-SG"/>
        </w:rPr>
        <w:t xml:space="preserve"> can be used to accurately estimate the other, so only one of the pair will be needed.</w:t>
      </w:r>
    </w:p>
    <w:p w14:paraId="1EECC44A" w14:textId="674A8CE0" w:rsidR="007D794E" w:rsidRDefault="007D794E" w:rsidP="00872DAE">
      <w:pPr>
        <w:spacing w:line="360" w:lineRule="auto"/>
        <w:rPr>
          <w:sz w:val="24"/>
          <w:szCs w:val="24"/>
          <w:lang w:val="en-SG"/>
        </w:rPr>
      </w:pPr>
      <w:r>
        <w:rPr>
          <w:sz w:val="24"/>
          <w:szCs w:val="24"/>
          <w:lang w:val="en-SG"/>
        </w:rPr>
        <w:t xml:space="preserve">However, there are </w:t>
      </w:r>
      <w:r w:rsidR="00F900E0">
        <w:rPr>
          <w:sz w:val="24"/>
          <w:szCs w:val="24"/>
          <w:lang w:val="en-SG"/>
        </w:rPr>
        <w:t xml:space="preserve">no columns with either strong Linear or strong Rank correlation </w:t>
      </w:r>
      <w:r w:rsidR="00F900E0" w:rsidRPr="00F900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00E0" w:rsidRPr="00F900E0">
        <w:rPr>
          <w:rFonts w:ascii="Times New Roman" w:hAnsi="Times New Roman" w:cs="Times New Roman"/>
          <w:sz w:val="24"/>
          <w:szCs w:val="24"/>
        </w:rPr>
        <w:t>statslectures</w:t>
      </w:r>
      <w:proofErr w:type="spellEnd"/>
      <w:r w:rsidR="00F900E0" w:rsidRPr="00F900E0">
        <w:rPr>
          <w:rFonts w:ascii="Times New Roman" w:hAnsi="Times New Roman" w:cs="Times New Roman"/>
          <w:sz w:val="24"/>
          <w:szCs w:val="24"/>
        </w:rPr>
        <w:t>, 2010)</w:t>
      </w:r>
      <w:r w:rsidR="00F900E0">
        <w:rPr>
          <w:sz w:val="24"/>
          <w:szCs w:val="24"/>
          <w:lang w:val="en-SG"/>
        </w:rPr>
        <w:t>.</w:t>
      </w:r>
    </w:p>
    <w:p w14:paraId="611D6F67" w14:textId="36855D7E" w:rsidR="00F900E0" w:rsidRPr="007D794E" w:rsidRDefault="00F900E0" w:rsidP="00872DAE">
      <w:pPr>
        <w:spacing w:line="360" w:lineRule="auto"/>
        <w:rPr>
          <w:sz w:val="24"/>
          <w:szCs w:val="24"/>
          <w:lang w:val="en-SG"/>
        </w:rPr>
      </w:pPr>
      <w:r w:rsidRPr="00F900E0">
        <w:rPr>
          <w:noProof/>
          <w:sz w:val="24"/>
          <w:szCs w:val="24"/>
          <w:lang w:val="en-SG"/>
        </w:rPr>
        <w:drawing>
          <wp:inline distT="0" distB="0" distL="0" distR="0" wp14:anchorId="356082F7" wp14:editId="0ABAE14E">
            <wp:extent cx="5939223" cy="3528000"/>
            <wp:effectExtent l="0" t="0" r="4445" b="0"/>
            <wp:docPr id="43" name="Picture 4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223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CD7E" w14:textId="5A167E81" w:rsidR="00146F51" w:rsidRPr="00611F97" w:rsidRDefault="00146F51" w:rsidP="00146F51">
      <w:pPr>
        <w:spacing w:line="360" w:lineRule="auto"/>
        <w:rPr>
          <w:sz w:val="24"/>
          <w:szCs w:val="24"/>
        </w:rPr>
      </w:pPr>
      <w:r w:rsidRPr="00611F97">
        <w:rPr>
          <w:sz w:val="24"/>
          <w:szCs w:val="24"/>
        </w:rPr>
        <w:br w:type="page"/>
      </w:r>
    </w:p>
    <w:p w14:paraId="20422039" w14:textId="77777777" w:rsidR="00533A04" w:rsidRDefault="008D67E4" w:rsidP="00533A04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</w:p>
    <w:p w14:paraId="1E13E0B2" w14:textId="7B9FDC16" w:rsidR="00533A04" w:rsidRDefault="00533A04" w:rsidP="00533A0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ost employees live in the same country as their company</w:t>
      </w:r>
    </w:p>
    <w:p w14:paraId="46B5D015" w14:textId="09B46955" w:rsidR="00E0165F" w:rsidRDefault="00E0165F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potential reason for this could be that Companies pay higher to employees living in the same country.</w:t>
      </w:r>
    </w:p>
    <w:p w14:paraId="39540111" w14:textId="60F387EC" w:rsidR="00686498" w:rsidRPr="00686498" w:rsidRDefault="00E0165F" w:rsidP="00686498">
      <w:pPr>
        <w:spacing w:line="360" w:lineRule="auto"/>
        <w:rPr>
          <w:sz w:val="24"/>
          <w:szCs w:val="24"/>
        </w:rPr>
      </w:pPr>
      <w:r w:rsidRPr="00E0165F">
        <w:rPr>
          <w:noProof/>
          <w:sz w:val="24"/>
          <w:szCs w:val="24"/>
        </w:rPr>
        <w:drawing>
          <wp:inline distT="0" distB="0" distL="0" distR="0" wp14:anchorId="3846A622" wp14:editId="3D07F95D">
            <wp:extent cx="2321053" cy="2340000"/>
            <wp:effectExtent l="19050" t="19050" r="22225" b="22225"/>
            <wp:docPr id="44" name="Picture 4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pi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2105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0165F">
        <w:rPr>
          <w:noProof/>
        </w:rPr>
        <w:t xml:space="preserve"> </w:t>
      </w:r>
      <w:r w:rsidRPr="00E0165F">
        <w:rPr>
          <w:noProof/>
          <w:sz w:val="24"/>
          <w:szCs w:val="24"/>
        </w:rPr>
        <w:drawing>
          <wp:inline distT="0" distB="0" distL="0" distR="0" wp14:anchorId="42FA7C72" wp14:editId="4B07B598">
            <wp:extent cx="2351613" cy="2340000"/>
            <wp:effectExtent l="19050" t="19050" r="10795" b="22225"/>
            <wp:docPr id="45" name="Picture 4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ox and whisk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161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57E7C" w14:textId="307D1CA9" w:rsidR="00377364" w:rsidRPr="00377364" w:rsidRDefault="00533A04" w:rsidP="0037736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 w:rsidRPr="00533A04">
        <w:rPr>
          <w:sz w:val="26"/>
          <w:szCs w:val="26"/>
        </w:rPr>
        <w:t>Most</w:t>
      </w:r>
      <w:r w:rsidR="00E82896">
        <w:rPr>
          <w:sz w:val="26"/>
          <w:szCs w:val="26"/>
        </w:rPr>
        <w:t xml:space="preserve"> Data Science</w:t>
      </w:r>
      <w:r w:rsidRPr="00533A04">
        <w:rPr>
          <w:sz w:val="26"/>
          <w:szCs w:val="26"/>
        </w:rPr>
        <w:t xml:space="preserve"> </w:t>
      </w:r>
      <w:r>
        <w:rPr>
          <w:sz w:val="26"/>
          <w:szCs w:val="26"/>
        </w:rPr>
        <w:t>jobs come from North America</w:t>
      </w:r>
    </w:p>
    <w:p w14:paraId="0B96FC0F" w14:textId="63363C65" w:rsidR="00070615" w:rsidRDefault="005E1FC6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is majority is consistent even when divided by population</w:t>
      </w:r>
      <w:r w:rsidR="00686498">
        <w:rPr>
          <w:sz w:val="24"/>
          <w:szCs w:val="24"/>
        </w:rPr>
        <w:t xml:space="preserve"> </w:t>
      </w:r>
      <w:r w:rsidR="00686498" w:rsidRPr="0068649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86498" w:rsidRPr="00686498">
        <w:rPr>
          <w:rFonts w:ascii="Times New Roman" w:hAnsi="Times New Roman" w:cs="Times New Roman"/>
          <w:sz w:val="24"/>
          <w:szCs w:val="24"/>
        </w:rPr>
        <w:t>Worldometer</w:t>
      </w:r>
      <w:proofErr w:type="spellEnd"/>
      <w:r w:rsidR="00686498" w:rsidRPr="00686498">
        <w:rPr>
          <w:rFonts w:ascii="Times New Roman" w:hAnsi="Times New Roman" w:cs="Times New Roman"/>
          <w:sz w:val="24"/>
          <w:szCs w:val="24"/>
        </w:rPr>
        <w:t>, n.d.)</w:t>
      </w:r>
      <w:r w:rsidR="00686498">
        <w:rPr>
          <w:sz w:val="24"/>
          <w:szCs w:val="24"/>
        </w:rPr>
        <w:t>.</w:t>
      </w:r>
    </w:p>
    <w:p w14:paraId="1534AC1F" w14:textId="5DCD3DCE" w:rsidR="00686498" w:rsidRDefault="00070615" w:rsidP="00533A04">
      <w:pPr>
        <w:spacing w:line="360" w:lineRule="auto"/>
        <w:rPr>
          <w:sz w:val="24"/>
          <w:szCs w:val="24"/>
        </w:rPr>
      </w:pPr>
      <w:r w:rsidRPr="00070615">
        <w:rPr>
          <w:noProof/>
          <w:sz w:val="24"/>
          <w:szCs w:val="24"/>
        </w:rPr>
        <w:drawing>
          <wp:inline distT="0" distB="0" distL="0" distR="0" wp14:anchorId="1D323099" wp14:editId="616F6BFC">
            <wp:extent cx="2649717" cy="2160000"/>
            <wp:effectExtent l="19050" t="19050" r="17780" b="12065"/>
            <wp:docPr id="46" name="Picture 4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pi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9717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70615">
        <w:rPr>
          <w:sz w:val="24"/>
          <w:szCs w:val="24"/>
        </w:rPr>
        <w:t xml:space="preserve"> </w:t>
      </w:r>
      <w:r w:rsidR="00686498" w:rsidRPr="00686498">
        <w:rPr>
          <w:noProof/>
          <w:sz w:val="24"/>
          <w:szCs w:val="24"/>
        </w:rPr>
        <w:drawing>
          <wp:inline distT="0" distB="0" distL="0" distR="0" wp14:anchorId="25C8FA8E" wp14:editId="497A637F">
            <wp:extent cx="2877085" cy="2160000"/>
            <wp:effectExtent l="19050" t="19050" r="19050" b="12065"/>
            <wp:docPr id="47" name="Picture 4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pi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77085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0BBE83" w14:textId="77777777" w:rsidR="00686498" w:rsidRDefault="00686498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could match with the fact that the US consumes the most data in the world </w:t>
      </w:r>
      <w:r w:rsidRPr="0007061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70615">
        <w:rPr>
          <w:rFonts w:ascii="Times New Roman" w:hAnsi="Times New Roman" w:cs="Times New Roman"/>
          <w:sz w:val="24"/>
          <w:szCs w:val="24"/>
        </w:rPr>
        <w:t>Chakravorti</w:t>
      </w:r>
      <w:proofErr w:type="spellEnd"/>
      <w:r w:rsidRPr="00070615">
        <w:rPr>
          <w:rFonts w:ascii="Times New Roman" w:hAnsi="Times New Roman" w:cs="Times New Roman"/>
          <w:sz w:val="24"/>
          <w:szCs w:val="24"/>
        </w:rPr>
        <w:t xml:space="preserve"> et al., 2019)</w:t>
      </w:r>
      <w:r>
        <w:rPr>
          <w:sz w:val="24"/>
          <w:szCs w:val="24"/>
        </w:rPr>
        <w:t>, meaning that NA has the most resources and opportunities available for Data Science jobs.</w:t>
      </w:r>
    </w:p>
    <w:p w14:paraId="5D54DF22" w14:textId="78D6DED6" w:rsidR="00377364" w:rsidRPr="00377364" w:rsidRDefault="00377364" w:rsidP="00A63F36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Salary increased together with work year</w:t>
      </w:r>
    </w:p>
    <w:p w14:paraId="0D9782B6" w14:textId="0556EE68" w:rsidR="00377364" w:rsidRDefault="00377364" w:rsidP="00A63F36">
      <w:pPr>
        <w:spacing w:line="360" w:lineRule="auto"/>
        <w:jc w:val="center"/>
        <w:rPr>
          <w:sz w:val="24"/>
          <w:szCs w:val="24"/>
        </w:rPr>
      </w:pPr>
      <w:r w:rsidRPr="00377364">
        <w:rPr>
          <w:noProof/>
          <w:sz w:val="24"/>
          <w:szCs w:val="24"/>
        </w:rPr>
        <w:drawing>
          <wp:inline distT="0" distB="0" distL="0" distR="0" wp14:anchorId="52B54B5A" wp14:editId="5E8B53E7">
            <wp:extent cx="2887129" cy="2880000"/>
            <wp:effectExtent l="0" t="0" r="8890" b="0"/>
            <wp:docPr id="48" name="Picture 4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box and whisker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12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D40B" w14:textId="318D5B60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increase rate is not only to counter Inflation </w:t>
      </w:r>
      <w:r w:rsidRPr="00A63F36">
        <w:rPr>
          <w:sz w:val="24"/>
          <w:szCs w:val="24"/>
        </w:rPr>
        <w:t xml:space="preserve">Rate </w:t>
      </w:r>
      <w:r w:rsidR="00A63F36" w:rsidRPr="00A63F36">
        <w:rPr>
          <w:rFonts w:ascii="Times New Roman" w:hAnsi="Times New Roman" w:cs="Times New Roman"/>
          <w:sz w:val="24"/>
          <w:szCs w:val="24"/>
        </w:rPr>
        <w:t>(Trading Economics, n.d.)</w:t>
      </w:r>
      <w:r>
        <w:rPr>
          <w:sz w:val="24"/>
          <w:szCs w:val="24"/>
        </w:rPr>
        <w:t>; there is a true year-on-year increase in salary. Data Science Jobs are getting paid more by the year.</w:t>
      </w:r>
    </w:p>
    <w:p w14:paraId="78912BCA" w14:textId="2F755D37" w:rsidR="00377364" w:rsidRPr="00377364" w:rsidRDefault="00377364" w:rsidP="00A63F36">
      <w:pPr>
        <w:spacing w:line="360" w:lineRule="auto"/>
        <w:rPr>
          <w:sz w:val="24"/>
          <w:szCs w:val="24"/>
          <w:u w:val="single"/>
        </w:rPr>
      </w:pPr>
      <w:r w:rsidRPr="00377364">
        <w:rPr>
          <w:sz w:val="24"/>
          <w:szCs w:val="24"/>
          <w:u w:val="single"/>
        </w:rPr>
        <w:t>From 2020 to 2021:</w:t>
      </w:r>
    </w:p>
    <w:p w14:paraId="4E0FC956" w14:textId="376845C1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ncrease </w:t>
      </w:r>
      <w:r w:rsidR="00A63F36">
        <w:rPr>
          <w:sz w:val="24"/>
          <w:szCs w:val="24"/>
        </w:rPr>
        <w:t>in mean salary</w:t>
      </w:r>
      <w:r>
        <w:rPr>
          <w:sz w:val="24"/>
          <w:szCs w:val="24"/>
        </w:rPr>
        <w:t>: 13%</w:t>
      </w:r>
    </w:p>
    <w:p w14:paraId="5C03AD02" w14:textId="05638A68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nflation Rate: 1.4%</w:t>
      </w:r>
    </w:p>
    <w:p w14:paraId="52F22F08" w14:textId="77777777" w:rsidR="00377364" w:rsidRDefault="00377364" w:rsidP="00A63F36">
      <w:pPr>
        <w:spacing w:line="360" w:lineRule="auto"/>
        <w:rPr>
          <w:sz w:val="24"/>
          <w:szCs w:val="24"/>
          <w:u w:val="single"/>
        </w:rPr>
      </w:pPr>
      <w:r w:rsidRPr="00377364">
        <w:rPr>
          <w:sz w:val="24"/>
          <w:szCs w:val="24"/>
          <w:u w:val="single"/>
        </w:rPr>
        <w:t>From 2021 to 2022:</w:t>
      </w:r>
    </w:p>
    <w:p w14:paraId="1947E8CB" w14:textId="77777777" w:rsidR="00A63F36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ncrease</w:t>
      </w:r>
      <w:r w:rsidR="00A63F36">
        <w:rPr>
          <w:sz w:val="24"/>
          <w:szCs w:val="24"/>
        </w:rPr>
        <w:t xml:space="preserve"> in mean salary</w:t>
      </w:r>
      <w:r>
        <w:rPr>
          <w:sz w:val="24"/>
          <w:szCs w:val="24"/>
        </w:rPr>
        <w:t>: 34%</w:t>
      </w:r>
    </w:p>
    <w:p w14:paraId="45F364B5" w14:textId="24512518" w:rsidR="009D013F" w:rsidRPr="00377364" w:rsidRDefault="00A63F36" w:rsidP="00A63F36">
      <w:p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Inflation Rate: 7%</w:t>
      </w:r>
      <w:r w:rsidR="009D013F" w:rsidRPr="00377364">
        <w:rPr>
          <w:sz w:val="24"/>
          <w:szCs w:val="24"/>
          <w:u w:val="single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6756BD8C" w:rsidR="00E867A0" w:rsidRPr="00E867A0" w:rsidRDefault="008D450C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Setup</w:t>
      </w:r>
      <w:r w:rsidR="00A837F1">
        <w:rPr>
          <w:sz w:val="29"/>
          <w:szCs w:val="29"/>
        </w:rPr>
        <w:t xml:space="preserve"> Notes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5DC9CDEE" w14:textId="24EE538A" w:rsidR="008D450C" w:rsidRPr="0074563D" w:rsidRDefault="008D450C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Features: </w:t>
      </w:r>
      <w:proofErr w:type="spellStart"/>
      <w:r w:rsidRPr="0074563D">
        <w:rPr>
          <w:sz w:val="24"/>
          <w:szCs w:val="24"/>
        </w:rPr>
        <w:t>work_year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Pr="0074563D">
        <w:rPr>
          <w:sz w:val="24"/>
          <w:szCs w:val="24"/>
        </w:rPr>
        <w:t>experience_level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emote_ratio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location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size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job_popularity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icl</w:t>
      </w:r>
      <w:proofErr w:type="spellEnd"/>
    </w:p>
    <w:p w14:paraId="4F980CAD" w14:textId="4CBF9B6F" w:rsidR="00E867A0" w:rsidRPr="0074563D" w:rsidRDefault="00E867A0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Target: </w:t>
      </w:r>
      <w:proofErr w:type="spellStart"/>
      <w:r w:rsidRPr="0074563D">
        <w:rPr>
          <w:sz w:val="24"/>
          <w:szCs w:val="24"/>
        </w:rPr>
        <w:t>salary_in_usd</w:t>
      </w:r>
      <w:proofErr w:type="spellEnd"/>
    </w:p>
    <w:p w14:paraId="615B3EEB" w14:textId="3D0F10DD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460138">
        <w:rPr>
          <w:sz w:val="24"/>
          <w:szCs w:val="24"/>
        </w:rPr>
        <w:t>.</w:t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BDFE562" w14:textId="1F9C6E3A" w:rsidR="0074563D" w:rsidRPr="00A837F1" w:rsidRDefault="0090343D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4B3B3E87" w14:textId="1E3AB92A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nce the Target 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4E3DA02A" w14:textId="77777777" w:rsidR="00A837F1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st Function (Evaluation Criteria) used for all models is Squared Error (SE), presented as Root Mean SE (RMSE).</w:t>
      </w:r>
    </w:p>
    <w:p w14:paraId="12D03A56" w14:textId="73014625" w:rsidR="002909C9" w:rsidRPr="002909C9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ll optimization algorithms used make use of Cross-Validation, so results presented should be consistent with different sets of test data.</w:t>
      </w:r>
      <w:r w:rsidR="002909C9"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2179"/>
        <w:gridCol w:w="1843"/>
        <w:gridCol w:w="3578"/>
      </w:tblGrid>
      <w:tr w:rsidR="002909C9" w14:paraId="1FBF0044" w14:textId="0E1575FF" w:rsidTr="00860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vAlign w:val="center"/>
          </w:tcPr>
          <w:p w14:paraId="047F4C59" w14:textId="1C1FBD88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Model</w:t>
            </w:r>
          </w:p>
        </w:tc>
        <w:tc>
          <w:tcPr>
            <w:tcW w:w="2179" w:type="dxa"/>
            <w:vAlign w:val="center"/>
          </w:tcPr>
          <w:p w14:paraId="18860EDC" w14:textId="28936FF1" w:rsidR="002B1C77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RMSE + Removed Features</w:t>
            </w:r>
            <w:r w:rsidR="00D131C2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</w:tr>
      <w:tr w:rsidR="002909C9" w14:paraId="459B7076" w14:textId="3ED06ED3" w:rsidTr="00860F58">
        <w:tc>
          <w:tcPr>
            <w:tcW w:w="1502" w:type="dxa"/>
            <w:shd w:val="clear" w:color="auto" w:fill="auto"/>
          </w:tcPr>
          <w:p w14:paraId="7D79EA2B" w14:textId="1DE1A6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ear Regression (LR)</w:t>
            </w:r>
          </w:p>
        </w:tc>
        <w:tc>
          <w:tcPr>
            <w:tcW w:w="2179" w:type="dxa"/>
            <w:shd w:val="clear" w:color="auto" w:fill="auto"/>
          </w:tcPr>
          <w:p w14:paraId="6F3EA59E" w14:textId="328437BF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40608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2909C9" w14:paraId="2BF2B7BB" w14:textId="77777777" w:rsidTr="008A429C">
        <w:tc>
          <w:tcPr>
            <w:tcW w:w="9102" w:type="dxa"/>
            <w:gridSpan w:val="4"/>
            <w:shd w:val="clear" w:color="auto" w:fill="auto"/>
          </w:tcPr>
          <w:p w14:paraId="738AB946" w14:textId="11CD805F" w:rsidR="002909C9" w:rsidRDefault="002909C9" w:rsidP="002909C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909C9">
              <w:rPr>
                <w:noProof/>
                <w:sz w:val="24"/>
                <w:szCs w:val="24"/>
              </w:rPr>
              <w:drawing>
                <wp:inline distT="0" distB="0" distL="0" distR="0" wp14:anchorId="13C28977" wp14:editId="1101839A">
                  <wp:extent cx="4968242" cy="284400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24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334A4" w14:textId="56BEA201" w:rsidR="002909C9" w:rsidRDefault="002909C9">
      <w:pPr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6A59D242" w14:textId="5E934040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 w:rsidRPr="00860F58">
        <w:rPr>
          <w:sz w:val="26"/>
          <w:szCs w:val="26"/>
        </w:rPr>
        <w:lastRenderedPageBreak/>
        <w:t>Does Regularization improve performance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934E79" w:rsidRPr="002909C9" w14:paraId="43AB0710" w14:textId="5960E488" w:rsidTr="00003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502" w:type="dxa"/>
            <w:shd w:val="clear" w:color="auto" w:fill="auto"/>
            <w:vAlign w:val="top"/>
          </w:tcPr>
          <w:p w14:paraId="77363BB3" w14:textId="4F3CF9AD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Ridge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BDA8F0F" w14:textId="37092F53" w:rsidR="002B1C77" w:rsidRPr="002909C9" w:rsidRDefault="00860F58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ogged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0A503FC4" w14:textId="19DB5858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40788.88</w:t>
            </w:r>
          </w:p>
        </w:tc>
        <w:tc>
          <w:tcPr>
            <w:tcW w:w="3957" w:type="dxa"/>
            <w:shd w:val="clear" w:color="auto" w:fill="auto"/>
            <w:vAlign w:val="top"/>
          </w:tcPr>
          <w:p w14:paraId="7162FC41" w14:textId="7897E20B" w:rsidR="002B1C77" w:rsidRPr="005C4E8B" w:rsidRDefault="00B60FB5" w:rsidP="002909C9">
            <w:pPr>
              <w:spacing w:line="360" w:lineRule="auto"/>
              <w:rPr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Introduces</w:t>
            </w:r>
            <w:r w:rsidR="002B1C77" w:rsidRPr="002909C9">
              <w:rPr>
                <w:b w:val="0"/>
                <w:sz w:val="24"/>
                <w:szCs w:val="24"/>
              </w:rPr>
              <w:t xml:space="preserve"> a bias </w:t>
            </w:r>
            <w:r w:rsidRPr="002909C9">
              <w:rPr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b w:val="0"/>
                      <w:sz w:val="24"/>
                      <w:szCs w:val="24"/>
                    </w:rPr>
                    <m:t>Slop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Pr="002909C9">
              <w:rPr>
                <w:rFonts w:eastAsiaTheme="minorEastAsia"/>
                <w:b w:val="0"/>
                <w:sz w:val="24"/>
                <w:szCs w:val="24"/>
              </w:rPr>
              <w:t xml:space="preserve"> </w:t>
            </w:r>
            <w:r w:rsidR="002B1C77" w:rsidRPr="002909C9">
              <w:rPr>
                <w:b w:val="0"/>
                <w:sz w:val="24"/>
                <w:szCs w:val="24"/>
              </w:rPr>
              <w:t xml:space="preserve">to </w:t>
            </w:r>
            <w:r w:rsidRPr="002909C9">
              <w:rPr>
                <w:b w:val="0"/>
                <w:sz w:val="24"/>
                <w:szCs w:val="24"/>
              </w:rPr>
              <w:t xml:space="preserve">LR’s </w:t>
            </w:r>
            <w:r w:rsidR="002B1C77" w:rsidRPr="002909C9">
              <w:rPr>
                <w:b w:val="0"/>
                <w:sz w:val="24"/>
                <w:szCs w:val="24"/>
              </w:rPr>
              <w:t>Least Squares</w:t>
            </w:r>
            <w:r w:rsidRPr="002909C9">
              <w:rPr>
                <w:b w:val="0"/>
                <w:sz w:val="24"/>
                <w:szCs w:val="24"/>
              </w:rPr>
              <w:t>.</w:t>
            </w:r>
            <w:r w:rsidR="00446872">
              <w:rPr>
                <w:b w:val="0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, 2018a)</w:t>
            </w:r>
          </w:p>
          <w:p w14:paraId="752C0BA5" w14:textId="6F773836" w:rsidR="002B5F13" w:rsidRPr="00434BDE" w:rsidRDefault="00CF3CD4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434BDE">
              <w:rPr>
                <w:b w:val="0"/>
                <w:bCs/>
                <w:sz w:val="24"/>
                <w:szCs w:val="24"/>
              </w:rPr>
              <w:t xml:space="preserve">Useful for desensitizing the best fit line to </w:t>
            </w:r>
            <w:r w:rsidR="0090343D" w:rsidRPr="00434BDE">
              <w:rPr>
                <w:b w:val="0"/>
                <w:bCs/>
                <w:sz w:val="24"/>
                <w:szCs w:val="24"/>
              </w:rPr>
              <w:t>training data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  <w:r w:rsidRPr="00434BDE">
              <w:rPr>
                <w:b w:val="0"/>
                <w:bCs/>
                <w:sz w:val="24"/>
                <w:szCs w:val="24"/>
              </w:rPr>
              <w:br/>
              <w:t>In this case, Ridg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performs 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“</w:t>
            </w:r>
            <w:r w:rsidRPr="00434BDE">
              <w:rPr>
                <w:b w:val="0"/>
                <w:bCs/>
                <w:sz w:val="24"/>
                <w:szCs w:val="24"/>
              </w:rPr>
              <w:t>worse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”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 than LR becaus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the train &amp; test data are similar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</w:p>
        </w:tc>
      </w:tr>
      <w:tr w:rsidR="00B64999" w:rsidRPr="002909C9" w14:paraId="11F6032C" w14:textId="77777777" w:rsidTr="00124550">
        <w:tc>
          <w:tcPr>
            <w:tcW w:w="9102" w:type="dxa"/>
            <w:gridSpan w:val="4"/>
            <w:shd w:val="clear" w:color="auto" w:fill="auto"/>
          </w:tcPr>
          <w:p w14:paraId="2870FF11" w14:textId="1F0D61FB" w:rsidR="00B64999" w:rsidRPr="002909C9" w:rsidRDefault="00B64999" w:rsidP="00B6499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64999">
              <w:rPr>
                <w:noProof/>
                <w:sz w:val="24"/>
                <w:szCs w:val="24"/>
              </w:rPr>
              <w:drawing>
                <wp:inline distT="0" distB="0" distL="0" distR="0" wp14:anchorId="5F74A9E8" wp14:editId="6FE97891">
                  <wp:extent cx="4893353" cy="284400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353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DEE378" w14:textId="77777777" w:rsidR="00B64999" w:rsidRPr="00B64999" w:rsidRDefault="00B64999" w:rsidP="00B64999">
      <w:pPr>
        <w:spacing w:line="360" w:lineRule="auto"/>
        <w:rPr>
          <w:rFonts w:cstheme="minorHAnsi"/>
          <w:sz w:val="24"/>
          <w:szCs w:val="24"/>
        </w:rPr>
      </w:pPr>
      <w:r w:rsidRPr="00B64999">
        <w:rPr>
          <w:rFonts w:cstheme="minorHAnsi"/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2909C9" w:rsidRPr="00B64999" w14:paraId="0643115D" w14:textId="35C7BBC4" w:rsidTr="00B64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shd w:val="clear" w:color="auto" w:fill="auto"/>
            <w:vAlign w:val="top"/>
          </w:tcPr>
          <w:p w14:paraId="133AC7E2" w14:textId="42D6F76D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280E93B" w14:textId="07124C83" w:rsidR="002B1C77" w:rsidRPr="00B64999" w:rsidRDefault="00860F58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>
              <w:rPr>
                <w:rFonts w:cstheme="minorHAnsi"/>
                <w:b w:val="0"/>
                <w:sz w:val="24"/>
                <w:szCs w:val="24"/>
              </w:rPr>
              <w:t>Original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293AEE16" w14:textId="32E8793F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42093.98</w:t>
            </w:r>
          </w:p>
          <w:p w14:paraId="5C06A70A" w14:textId="3B776C11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remote_rati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work_year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&amp;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3957" w:type="dxa"/>
            <w:shd w:val="clear" w:color="auto" w:fill="auto"/>
            <w:vAlign w:val="top"/>
          </w:tcPr>
          <w:p w14:paraId="7C8AFB61" w14:textId="75C7BCD3" w:rsidR="00446872" w:rsidRPr="00446872" w:rsidRDefault="00B60FB5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Introduces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a bias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sz w:val="24"/>
                  <w:szCs w:val="24"/>
                </w:rPr>
                <m:t>Slope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t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R’s 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>Least Squares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.</w:t>
            </w:r>
            <w:r w:rsidR="00446872">
              <w:rPr>
                <w:rFonts w:cstheme="minorHAnsi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8</w:t>
            </w:r>
            <w:r w:rsid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b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  <w:p w14:paraId="3A521EAA" w14:textId="77777777" w:rsidR="00CF3CD4" w:rsidRPr="00B64999" w:rsidRDefault="00CF3CD4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446872" w:rsidRDefault="00CF3CD4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Ridge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can only scale features according to their importance,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but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asso can also remove 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“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useless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”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features.</w:t>
            </w:r>
            <w:r w:rsidR="00934E79" w:rsidRPr="00B64999">
              <w:rPr>
                <w:rFonts w:cstheme="minorHAnsi"/>
                <w:b w:val="0"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B64999" w:rsidRDefault="00B64999" w:rsidP="00B64999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003418" w:rsidRDefault="00003418" w:rsidP="00003418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003418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7058CEFE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Default="00556524">
      <w: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556524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546728C8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t>40069.15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383F75" w:rsidRDefault="00556524" w:rsidP="002909C9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>
              <w:rPr>
                <w:bCs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a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CE641A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Default="00761BAD" w:rsidP="00761B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761BAD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38949AC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61DC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600C48">
            <w:pPr>
              <w:spacing w:line="360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600C48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8E314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600C48">
      <w:pPr>
        <w:spacing w:line="360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385D9D">
            <w:pPr>
              <w:spacing w:line="360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385D9D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385D9D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1AC4022F" w14:textId="77777777" w:rsidR="005146D2" w:rsidRDefault="005146D2">
      <w:pPr>
        <w:rPr>
          <w:b/>
          <w:bCs/>
          <w:color w:val="2E74B5" w:themeColor="accent1" w:themeShade="BF"/>
          <w:sz w:val="29"/>
          <w:szCs w:val="29"/>
        </w:rPr>
      </w:pPr>
      <w:r>
        <w:rPr>
          <w:sz w:val="29"/>
          <w:szCs w:val="29"/>
        </w:rPr>
        <w:br w:type="page"/>
      </w:r>
    </w:p>
    <w:p w14:paraId="3C9CC0E2" w14:textId="2A4100AF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lastRenderedPageBreak/>
        <w:t>The Best Model</w:t>
      </w:r>
    </w:p>
    <w:p w14:paraId="6D620F61" w14:textId="2F5DC464" w:rsidR="00385D9D" w:rsidRPr="002B301E" w:rsidRDefault="00385D9D" w:rsidP="002B301E">
      <w:pPr>
        <w:pStyle w:val="Heading3"/>
        <w:spacing w:line="360" w:lineRule="auto"/>
        <w:rPr>
          <w:sz w:val="26"/>
          <w:szCs w:val="26"/>
        </w:rPr>
      </w:pPr>
      <w:r w:rsidRPr="002B301E">
        <w:rPr>
          <w:sz w:val="26"/>
          <w:szCs w:val="26"/>
        </w:rPr>
        <w:t>SVR</w:t>
      </w:r>
    </w:p>
    <w:p w14:paraId="48CC24A0" w14:textId="77777777" w:rsidR="00385D9D" w:rsidRDefault="00385D9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2B7F6C21" w14:textId="7C5B4A59" w:rsidR="00612BBB" w:rsidRDefault="00485C6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</w:t>
      </w:r>
      <w:r w:rsidR="00D42448">
        <w:rPr>
          <w:sz w:val="24"/>
          <w:szCs w:val="24"/>
        </w:rPr>
        <w:t xml:space="preserve"> removed</w:t>
      </w:r>
      <w:r>
        <w:rPr>
          <w:sz w:val="24"/>
          <w:szCs w:val="24"/>
        </w:rPr>
        <w:t xml:space="preserve"> and a logged Target</w:t>
      </w:r>
    </w:p>
    <w:p w14:paraId="318044C9" w14:textId="77777777" w:rsidR="002B301E" w:rsidRDefault="00612BBB" w:rsidP="002B301E">
      <w:pPr>
        <w:spacing w:line="276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</w:p>
    <w:p w14:paraId="63EBAACE" w14:textId="034B1E38" w:rsidR="00876792" w:rsidRDefault="002B301E" w:rsidP="005146D2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Error</w:t>
      </w:r>
    </w:p>
    <w:p w14:paraId="4522C5B6" w14:textId="507D91BD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tribution</w:t>
      </w:r>
      <w:r w:rsidR="005146D2">
        <w:rPr>
          <w:sz w:val="24"/>
          <w:szCs w:val="24"/>
        </w:rPr>
        <w:t xml:space="preserve"> of Error</w:t>
      </w:r>
      <w:r>
        <w:rPr>
          <w:sz w:val="24"/>
          <w:szCs w:val="24"/>
        </w:rPr>
        <w:t xml:space="preserve"> is normal</w:t>
      </w:r>
    </w:p>
    <w:p w14:paraId="59EAC647" w14:textId="54003CE6" w:rsidR="0087679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7C9D8572" wp14:editId="58C4F810">
            <wp:extent cx="2509091" cy="1800000"/>
            <wp:effectExtent l="0" t="0" r="5715" b="0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0909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14:paraId="7308D90B" w14:textId="36759A79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MSE is satisfactory</w:t>
      </w:r>
    </w:p>
    <w:p w14:paraId="4CE8C632" w14:textId="456D5069" w:rsidR="005B5470" w:rsidRDefault="005146D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20% (1/6) </w:t>
      </w:r>
      <w:r w:rsidR="005B5470">
        <w:rPr>
          <w:sz w:val="24"/>
          <w:szCs w:val="24"/>
        </w:rPr>
        <w:t>of the range of Target</w:t>
      </w:r>
    </w:p>
    <w:p w14:paraId="31DAC7EE" w14:textId="7AF966C6" w:rsidR="00876792" w:rsidRPr="005B5470" w:rsidRDefault="0087679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ess than the standard deviation of Target</w:t>
      </w:r>
    </w:p>
    <w:p w14:paraId="5391D607" w14:textId="1CCCA163" w:rsidR="005146D2" w:rsidRPr="005146D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5EB0245B" wp14:editId="1CB48287">
            <wp:extent cx="1513636" cy="1080000"/>
            <wp:effectExtent l="0" t="0" r="0" b="635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13636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6D2" w:rsidRPr="005146D2">
        <w:rPr>
          <w:sz w:val="24"/>
          <w:szCs w:val="24"/>
        </w:rPr>
        <w:br w:type="page"/>
      </w:r>
    </w:p>
    <w:p w14:paraId="446E08C9" w14:textId="1578BA5A" w:rsidR="0059366E" w:rsidRPr="0059366E" w:rsidRDefault="00DC04CE" w:rsidP="0059366E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</w:p>
    <w:p w14:paraId="4F24038D" w14:textId="31D56689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7E0EF7">
        <w:rPr>
          <w:sz w:val="29"/>
          <w:szCs w:val="29"/>
        </w:rPr>
        <w:t>Summary</w:t>
      </w:r>
    </w:p>
    <w:p w14:paraId="1B4D9C39" w14:textId="203FEAEB" w:rsidR="007E0EF7" w:rsidRDefault="001F7090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y knowing the company size &amp; location, whether one lives in the country of their company, the job’s popularity, one’s experience level, and the percentage of work done remotely, the Salary for a Data Science Job </w:t>
      </w:r>
      <w:r w:rsidRPr="001F7090">
        <w:rPr>
          <w:b/>
          <w:bCs/>
          <w:sz w:val="24"/>
          <w:szCs w:val="24"/>
        </w:rPr>
        <w:t>can</w:t>
      </w:r>
      <w:r>
        <w:rPr>
          <w:sz w:val="24"/>
          <w:szCs w:val="24"/>
        </w:rPr>
        <w:t xml:space="preserve"> be accurately calculated.</w:t>
      </w:r>
    </w:p>
    <w:p w14:paraId="60E93A5A" w14:textId="77777777" w:rsidR="007E0EF7" w:rsidRDefault="007E0EF7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rough intense transformations and cleaning, and exploring a variety of models, Support Vector Regression was found to be the best model for predicting salaries, given the available data.</w:t>
      </w:r>
    </w:p>
    <w:p w14:paraId="14E02454" w14:textId="75DE755E" w:rsidR="007E0EF7" w:rsidRPr="007E0EF7" w:rsidRDefault="007E0EF7" w:rsidP="00054D1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Areas of Improvement</w:t>
      </w:r>
    </w:p>
    <w:p w14:paraId="60F43411" w14:textId="77777777" w:rsidR="007A5099" w:rsidRDefault="00434BDE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the model can be considered satisfactory, there are a few areas which could be done better.</w:t>
      </w:r>
    </w:p>
    <w:p w14:paraId="568FF840" w14:textId="77777777" w:rsidR="007A5099" w:rsidRDefault="007A5099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 w:rsidRPr="007A5099">
        <w:rPr>
          <w:sz w:val="26"/>
          <w:szCs w:val="26"/>
        </w:rPr>
        <w:t>Standardization of `</w:t>
      </w:r>
      <w:proofErr w:type="spellStart"/>
      <w:r w:rsidRPr="007A5099">
        <w:rPr>
          <w:sz w:val="26"/>
          <w:szCs w:val="26"/>
        </w:rPr>
        <w:t>job_title</w:t>
      </w:r>
      <w:proofErr w:type="spellEnd"/>
      <w:r w:rsidRPr="007A5099">
        <w:rPr>
          <w:sz w:val="26"/>
          <w:szCs w:val="26"/>
        </w:rPr>
        <w:t>`</w:t>
      </w:r>
    </w:p>
    <w:p w14:paraId="56A1F3FA" w14:textId="77777777" w:rsidR="00BF0B8D" w:rsidRDefault="007A5099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less assumptive method could be used to group titles, such as Clustering or Analysis of Variance. Natural Language Processing could even be employed to extract meaningful differences between titles.</w:t>
      </w:r>
    </w:p>
    <w:p w14:paraId="1E19B33C" w14:textId="5B4664E6" w:rsidR="00BF0B8D" w:rsidRDefault="00BF0B8D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in-Max Normalization</w:t>
      </w:r>
      <w:r w:rsidR="007D2080">
        <w:rPr>
          <w:sz w:val="26"/>
          <w:szCs w:val="26"/>
        </w:rPr>
        <w:t xml:space="preserve"> (MMN)</w:t>
      </w:r>
    </w:p>
    <w:p w14:paraId="067CFA78" w14:textId="14BB6857" w:rsidR="00110A3B" w:rsidRPr="00BF0B8D" w:rsidRDefault="00BF0B8D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7D2080">
        <w:rPr>
          <w:sz w:val="24"/>
          <w:szCs w:val="24"/>
        </w:rPr>
        <w:t>MN</w:t>
      </w:r>
      <w:r>
        <w:rPr>
          <w:sz w:val="24"/>
          <w:szCs w:val="24"/>
        </w:rPr>
        <w:t xml:space="preserve"> worked well for columns with well-defined domains – </w:t>
      </w:r>
      <w:proofErr w:type="spellStart"/>
      <w:r>
        <w:rPr>
          <w:sz w:val="24"/>
          <w:szCs w:val="24"/>
        </w:rPr>
        <w:t>company_siz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mpany_locatio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xperience_level</w:t>
      </w:r>
      <w:proofErr w:type="spellEnd"/>
      <w:r>
        <w:rPr>
          <w:sz w:val="24"/>
          <w:szCs w:val="24"/>
        </w:rPr>
        <w:t xml:space="preserve">, &amp; </w:t>
      </w:r>
      <w:proofErr w:type="spellStart"/>
      <w:r>
        <w:rPr>
          <w:sz w:val="24"/>
          <w:szCs w:val="24"/>
        </w:rPr>
        <w:t>remote_ratio</w:t>
      </w:r>
      <w:proofErr w:type="spellEnd"/>
      <w:r>
        <w:rPr>
          <w:sz w:val="24"/>
          <w:szCs w:val="24"/>
        </w:rPr>
        <w:t xml:space="preserve">. </w:t>
      </w:r>
      <w:r w:rsidR="007D2080">
        <w:rPr>
          <w:sz w:val="24"/>
          <w:szCs w:val="24"/>
        </w:rPr>
        <w:t xml:space="preserve">For this dataset, MMN could be applied on </w:t>
      </w:r>
      <w:proofErr w:type="spellStart"/>
      <w:r w:rsidR="007D2080">
        <w:rPr>
          <w:sz w:val="24"/>
          <w:szCs w:val="24"/>
        </w:rPr>
        <w:t>job_popularity</w:t>
      </w:r>
      <w:proofErr w:type="spellEnd"/>
      <w:r w:rsidR="007D2080">
        <w:rPr>
          <w:sz w:val="24"/>
          <w:szCs w:val="24"/>
        </w:rPr>
        <w:t xml:space="preserve"> because there were limited job titles, but the data would have to be re-transformed and the model retrained in order to predict on new popularities. The same principle goes for </w:t>
      </w:r>
      <w:proofErr w:type="spellStart"/>
      <w:r w:rsidR="007D2080">
        <w:rPr>
          <w:sz w:val="24"/>
          <w:szCs w:val="24"/>
        </w:rPr>
        <w:t>work_year</w:t>
      </w:r>
      <w:proofErr w:type="spellEnd"/>
      <w:r w:rsidR="007D2080">
        <w:rPr>
          <w:sz w:val="24"/>
          <w:szCs w:val="24"/>
        </w:rPr>
        <w:t>, though it was not used in the final model. Perhaps another form of normalization would work better.</w:t>
      </w:r>
      <w:r w:rsidR="00110A3B" w:rsidRPr="00BF0B8D">
        <w:rPr>
          <w:sz w:val="24"/>
          <w:szCs w:val="24"/>
        </w:rPr>
        <w:br w:type="page"/>
      </w:r>
    </w:p>
    <w:p w14:paraId="4A039C1D" w14:textId="77C41CAA" w:rsidR="00365368" w:rsidRDefault="00DC04CE" w:rsidP="00054D1C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320DD3DB" w14:textId="7676FB3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Chakravorti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, B., Bhalla, A., &amp; Chaturvedi, R. S. (2019, Jan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Which Countries Are Leading the Data Economy?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Harvard Business Review. </w:t>
      </w:r>
      <w:hyperlink r:id="rId29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hbr.org/2019/01/which-countries-are-leading-the-data-economy</w:t>
        </w:r>
      </w:hyperlink>
    </w:p>
    <w:p w14:paraId="57854FED" w14:textId="533617B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Raj, A. (202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Unlocking the True Power of Support Vector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0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towardsdatascience.com/unlocking-the-true-power-of-support-vector-regression-847fd123a4a0</w:t>
        </w:r>
      </w:hyperlink>
    </w:p>
    <w:p w14:paraId="305808FF" w14:textId="02365216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Singh, S. (2020, Febr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Categorical Variable Encoding Techniques - Analytics Vidhya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1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medium.com/analytics-vidhya/categorical-variable-encoding-techniques-17e607fe42f9</w:t>
        </w:r>
      </w:hyperlink>
    </w:p>
    <w:p w14:paraId="3C5DE692" w14:textId="03E42B6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a, September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1: Ridge (L2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2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Q81RR3yKn30</w:t>
        </w:r>
      </w:hyperlink>
    </w:p>
    <w:p w14:paraId="796330E6" w14:textId="67AB1BBF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b, October 1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2: Lasso (L1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3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NGf0voTMlcs</w:t>
        </w:r>
      </w:hyperlink>
    </w:p>
    <w:p w14:paraId="6D57DACB" w14:textId="0898864E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a, March 25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Gradient Boost Part 1 (of 4): Regression Main Ideas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4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3CC4N4z3GJc</w:t>
        </w:r>
      </w:hyperlink>
    </w:p>
    <w:p w14:paraId="5E7185AC" w14:textId="2537BED8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b, August 20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ression Trees, Clearly Explained!!!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5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g9c66TUylZ4</w:t>
        </w:r>
      </w:hyperlink>
    </w:p>
    <w:p w14:paraId="4421EEED" w14:textId="361AF484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slectures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Spearman Correlat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6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YpG2MlulP_o</w:t>
        </w:r>
      </w:hyperlink>
    </w:p>
    <w:p w14:paraId="64D7D2F6" w14:textId="7BBB7E98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Trading Economics. (n.d.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Current US Inflation Rates: 2000–2022 | US Inflation Calculator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Retrieved July 31, 2022, from </w:t>
      </w:r>
      <w:hyperlink r:id="rId37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usinflationcalculator.com/inflation/current-inflation-rates</w:t>
        </w:r>
      </w:hyperlink>
    </w:p>
    <w:p w14:paraId="7413C7B6" w14:textId="13B371FE" w:rsidR="00F900E0" w:rsidRPr="00054D1C" w:rsidRDefault="00054D1C" w:rsidP="00ED7DA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lastRenderedPageBreak/>
        <w:t>Worldomet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n.d.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7 Continents of the World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. Retrieved July 31, 2022, from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</w:t>
      </w:r>
      <w:hyperlink r:id="rId38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worldometers.info/geography/7-continents</w:t>
        </w:r>
      </w:hyperlink>
    </w:p>
    <w:sectPr w:rsidR="00F900E0" w:rsidRPr="00054D1C" w:rsidSect="009D013F">
      <w:footerReference w:type="default" r:id="rId39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E9567" w14:textId="77777777" w:rsidR="009B09CF" w:rsidRDefault="009B09CF">
      <w:pPr>
        <w:spacing w:after="0" w:line="240" w:lineRule="auto"/>
      </w:pPr>
      <w:r>
        <w:separator/>
      </w:r>
    </w:p>
  </w:endnote>
  <w:endnote w:type="continuationSeparator" w:id="0">
    <w:p w14:paraId="137BC8B9" w14:textId="77777777" w:rsidR="009B09CF" w:rsidRDefault="009B09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69FFE" w14:textId="77777777" w:rsidR="009B09CF" w:rsidRDefault="009B09CF">
      <w:pPr>
        <w:spacing w:after="0" w:line="240" w:lineRule="auto"/>
      </w:pPr>
      <w:r>
        <w:separator/>
      </w:r>
    </w:p>
  </w:footnote>
  <w:footnote w:type="continuationSeparator" w:id="0">
    <w:p w14:paraId="788AC219" w14:textId="77777777" w:rsidR="009B09CF" w:rsidRDefault="009B09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2D5E17"/>
    <w:multiLevelType w:val="hybridMultilevel"/>
    <w:tmpl w:val="C8223B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618D6"/>
    <w:multiLevelType w:val="hybridMultilevel"/>
    <w:tmpl w:val="19682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33178"/>
    <w:multiLevelType w:val="hybridMultilevel"/>
    <w:tmpl w:val="A4EA2A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A2E13"/>
    <w:multiLevelType w:val="hybridMultilevel"/>
    <w:tmpl w:val="196828FC"/>
    <w:lvl w:ilvl="0" w:tplc="36E09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071C7"/>
    <w:multiLevelType w:val="hybridMultilevel"/>
    <w:tmpl w:val="4AEA58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C53FC"/>
    <w:multiLevelType w:val="hybridMultilevel"/>
    <w:tmpl w:val="7F3ED6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4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D4040F"/>
    <w:multiLevelType w:val="hybridMultilevel"/>
    <w:tmpl w:val="0E6CA138"/>
    <w:lvl w:ilvl="0" w:tplc="C436CB90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0902AB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C3EF0"/>
    <w:multiLevelType w:val="hybridMultilevel"/>
    <w:tmpl w:val="80A00C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31" w15:restartNumberingAfterBreak="0">
    <w:nsid w:val="68181D21"/>
    <w:multiLevelType w:val="hybridMultilevel"/>
    <w:tmpl w:val="A834749E"/>
    <w:lvl w:ilvl="0" w:tplc="D45C5956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8C7218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30"/>
  </w:num>
  <w:num w:numId="3" w16cid:durableId="516505236">
    <w:abstractNumId w:val="30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23"/>
  </w:num>
  <w:num w:numId="16" w16cid:durableId="275674068">
    <w:abstractNumId w:val="25"/>
  </w:num>
  <w:num w:numId="17" w16cid:durableId="929437197">
    <w:abstractNumId w:val="19"/>
  </w:num>
  <w:num w:numId="18" w16cid:durableId="1851721920">
    <w:abstractNumId w:val="24"/>
  </w:num>
  <w:num w:numId="19" w16cid:durableId="1214384403">
    <w:abstractNumId w:val="27"/>
  </w:num>
  <w:num w:numId="20" w16cid:durableId="1664774846">
    <w:abstractNumId w:val="14"/>
  </w:num>
  <w:num w:numId="21" w16cid:durableId="1045255648">
    <w:abstractNumId w:val="21"/>
  </w:num>
  <w:num w:numId="22" w16cid:durableId="189727818">
    <w:abstractNumId w:val="18"/>
  </w:num>
  <w:num w:numId="23" w16cid:durableId="896353969">
    <w:abstractNumId w:val="15"/>
  </w:num>
  <w:num w:numId="24" w16cid:durableId="647200458">
    <w:abstractNumId w:val="13"/>
  </w:num>
  <w:num w:numId="25" w16cid:durableId="366835744">
    <w:abstractNumId w:val="34"/>
  </w:num>
  <w:num w:numId="26" w16cid:durableId="468521874">
    <w:abstractNumId w:val="33"/>
  </w:num>
  <w:num w:numId="27" w16cid:durableId="1871260512">
    <w:abstractNumId w:val="17"/>
  </w:num>
  <w:num w:numId="28" w16cid:durableId="333383069">
    <w:abstractNumId w:val="11"/>
  </w:num>
  <w:num w:numId="29" w16cid:durableId="680006760">
    <w:abstractNumId w:val="20"/>
  </w:num>
  <w:num w:numId="30" w16cid:durableId="2049797142">
    <w:abstractNumId w:val="12"/>
  </w:num>
  <w:num w:numId="31" w16cid:durableId="940452241">
    <w:abstractNumId w:val="22"/>
  </w:num>
  <w:num w:numId="32" w16cid:durableId="1943341257">
    <w:abstractNumId w:val="16"/>
  </w:num>
  <w:num w:numId="33" w16cid:durableId="1256012108">
    <w:abstractNumId w:val="31"/>
  </w:num>
  <w:num w:numId="34" w16cid:durableId="2238769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42927969">
    <w:abstractNumId w:val="26"/>
  </w:num>
  <w:num w:numId="36" w16cid:durableId="2113042814">
    <w:abstractNumId w:val="28"/>
  </w:num>
  <w:num w:numId="37" w16cid:durableId="1141265669">
    <w:abstractNumId w:val="32"/>
  </w:num>
  <w:num w:numId="38" w16cid:durableId="10855242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NKgFALc7RcotAAAA"/>
  </w:docVars>
  <w:rsids>
    <w:rsidRoot w:val="00DC04CE"/>
    <w:rsid w:val="00003418"/>
    <w:rsid w:val="00054D1C"/>
    <w:rsid w:val="00070615"/>
    <w:rsid w:val="00083B37"/>
    <w:rsid w:val="00093ED2"/>
    <w:rsid w:val="000A0612"/>
    <w:rsid w:val="000B0B1C"/>
    <w:rsid w:val="000B5160"/>
    <w:rsid w:val="000D4A8C"/>
    <w:rsid w:val="00110A3B"/>
    <w:rsid w:val="0014412A"/>
    <w:rsid w:val="00146F51"/>
    <w:rsid w:val="00151878"/>
    <w:rsid w:val="00160F26"/>
    <w:rsid w:val="001972EC"/>
    <w:rsid w:val="001A728E"/>
    <w:rsid w:val="001E042A"/>
    <w:rsid w:val="001F7090"/>
    <w:rsid w:val="00225505"/>
    <w:rsid w:val="002558E7"/>
    <w:rsid w:val="0025609D"/>
    <w:rsid w:val="002766B4"/>
    <w:rsid w:val="002909C9"/>
    <w:rsid w:val="002A0EED"/>
    <w:rsid w:val="002A4C1A"/>
    <w:rsid w:val="002B1C77"/>
    <w:rsid w:val="002B301E"/>
    <w:rsid w:val="002B5F13"/>
    <w:rsid w:val="002F12FA"/>
    <w:rsid w:val="002F384D"/>
    <w:rsid w:val="00313B81"/>
    <w:rsid w:val="0032358C"/>
    <w:rsid w:val="003312ED"/>
    <w:rsid w:val="00343006"/>
    <w:rsid w:val="00350636"/>
    <w:rsid w:val="00353391"/>
    <w:rsid w:val="00357BF2"/>
    <w:rsid w:val="00365368"/>
    <w:rsid w:val="00377364"/>
    <w:rsid w:val="00383F75"/>
    <w:rsid w:val="00385D9D"/>
    <w:rsid w:val="003B1048"/>
    <w:rsid w:val="003B717F"/>
    <w:rsid w:val="003C45D8"/>
    <w:rsid w:val="003D1588"/>
    <w:rsid w:val="004018C1"/>
    <w:rsid w:val="00434BDE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146D2"/>
    <w:rsid w:val="00533A04"/>
    <w:rsid w:val="00556524"/>
    <w:rsid w:val="00575B92"/>
    <w:rsid w:val="0059366E"/>
    <w:rsid w:val="005B5470"/>
    <w:rsid w:val="005C4E8B"/>
    <w:rsid w:val="005D13E3"/>
    <w:rsid w:val="005D4DC9"/>
    <w:rsid w:val="005D5BAC"/>
    <w:rsid w:val="005E1FC6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6498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099"/>
    <w:rsid w:val="007A56F3"/>
    <w:rsid w:val="007D2080"/>
    <w:rsid w:val="007D794E"/>
    <w:rsid w:val="007E0EF7"/>
    <w:rsid w:val="007F372E"/>
    <w:rsid w:val="00825FFD"/>
    <w:rsid w:val="008457B3"/>
    <w:rsid w:val="00850E27"/>
    <w:rsid w:val="00860F58"/>
    <w:rsid w:val="00864DFF"/>
    <w:rsid w:val="00872DAE"/>
    <w:rsid w:val="00876792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54BFF"/>
    <w:rsid w:val="00990A0A"/>
    <w:rsid w:val="009B09CF"/>
    <w:rsid w:val="009B6EAB"/>
    <w:rsid w:val="009C6AE2"/>
    <w:rsid w:val="009D013F"/>
    <w:rsid w:val="009D49EA"/>
    <w:rsid w:val="009F0218"/>
    <w:rsid w:val="00A05BF4"/>
    <w:rsid w:val="00A3667A"/>
    <w:rsid w:val="00A60185"/>
    <w:rsid w:val="00A63F36"/>
    <w:rsid w:val="00A837F1"/>
    <w:rsid w:val="00AA316B"/>
    <w:rsid w:val="00AC1D3B"/>
    <w:rsid w:val="00B004BE"/>
    <w:rsid w:val="00B033AF"/>
    <w:rsid w:val="00B404AF"/>
    <w:rsid w:val="00B60FB5"/>
    <w:rsid w:val="00B64999"/>
    <w:rsid w:val="00B847F7"/>
    <w:rsid w:val="00BA1E83"/>
    <w:rsid w:val="00BC1FD2"/>
    <w:rsid w:val="00BC7ED6"/>
    <w:rsid w:val="00BF0B8D"/>
    <w:rsid w:val="00C5028A"/>
    <w:rsid w:val="00C57816"/>
    <w:rsid w:val="00C92963"/>
    <w:rsid w:val="00C92C41"/>
    <w:rsid w:val="00C953C3"/>
    <w:rsid w:val="00CB3087"/>
    <w:rsid w:val="00CE5E64"/>
    <w:rsid w:val="00CE641A"/>
    <w:rsid w:val="00CF3CD4"/>
    <w:rsid w:val="00D11DFF"/>
    <w:rsid w:val="00D131C2"/>
    <w:rsid w:val="00D35E55"/>
    <w:rsid w:val="00D42448"/>
    <w:rsid w:val="00D57E3E"/>
    <w:rsid w:val="00D61DC6"/>
    <w:rsid w:val="00D76903"/>
    <w:rsid w:val="00DB24CB"/>
    <w:rsid w:val="00DC04CE"/>
    <w:rsid w:val="00DF35F1"/>
    <w:rsid w:val="00DF5013"/>
    <w:rsid w:val="00E0165F"/>
    <w:rsid w:val="00E03B01"/>
    <w:rsid w:val="00E82896"/>
    <w:rsid w:val="00E867A0"/>
    <w:rsid w:val="00E9640A"/>
    <w:rsid w:val="00EA5AC7"/>
    <w:rsid w:val="00EB504B"/>
    <w:rsid w:val="00EC617D"/>
    <w:rsid w:val="00ED20C9"/>
    <w:rsid w:val="00ED7DAB"/>
    <w:rsid w:val="00F1586E"/>
    <w:rsid w:val="00F15E5C"/>
    <w:rsid w:val="00F23C9B"/>
    <w:rsid w:val="00F71386"/>
    <w:rsid w:val="00F900E0"/>
    <w:rsid w:val="00F92DBF"/>
    <w:rsid w:val="00FA5576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1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1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oter" Target="footer1.xml"/><Relationship Id="rId21" Type="http://schemas.openxmlformats.org/officeDocument/2006/relationships/image" Target="media/image10.png"/><Relationship Id="rId34" Type="http://schemas.openxmlformats.org/officeDocument/2006/relationships/hyperlink" Target="https://www.youtube.com/watch?v=3CC4N4z3GJc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hbr.org/2019/01/which-countries-are-leading-the-data-economy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hyperlink" Target="https://www.youtube.com/watch?v=Q81RR3yKn30" TargetMode="External"/><Relationship Id="rId37" Type="http://schemas.openxmlformats.org/officeDocument/2006/relationships/hyperlink" Target="https://www.usinflationcalculator.com/inflation/current-inflation-rates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www.youtube.com/watch?v=YpG2MlulP_o" TargetMode="External"/><Relationship Id="rId10" Type="http://schemas.openxmlformats.org/officeDocument/2006/relationships/hyperlink" Target="https://www.iso.org/iso-4217-currency-codes.html" TargetMode="External"/><Relationship Id="rId19" Type="http://schemas.openxmlformats.org/officeDocument/2006/relationships/image" Target="media/image8.png"/><Relationship Id="rId31" Type="http://schemas.openxmlformats.org/officeDocument/2006/relationships/hyperlink" Target="https://medium.com/analytics-vidhya/categorical-variable-encoding-techniques-17e607fe42f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so.org/iso-3166-country-codes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towardsdatascience.com/unlocking-the-true-power-of-support-vector-regression-847fd123a4a0" TargetMode="External"/><Relationship Id="rId35" Type="http://schemas.openxmlformats.org/officeDocument/2006/relationships/hyperlink" Target="https://www.youtube.com/watch?v=g9c66TUylZ4" TargetMode="External"/><Relationship Id="rId8" Type="http://schemas.openxmlformats.org/officeDocument/2006/relationships/hyperlink" Target="https://www.kaggle.com/datasets/ruchi798/data-science-job-salaries" TargetMode="External"/><Relationship Id="rId3" Type="http://schemas.openxmlformats.org/officeDocument/2006/relationships/styles" Target="styles.xml"/><Relationship Id="rId12" Type="http://schemas.openxmlformats.org/officeDocument/2006/relationships/hyperlink" Target="https://en.wikipedia.org/wiki/Regular_expression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s://www.youtube.com/watch?v=NGf0voTMlcs" TargetMode="External"/><Relationship Id="rId38" Type="http://schemas.openxmlformats.org/officeDocument/2006/relationships/hyperlink" Target="https://www.worldometers.info/geography/7-continen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990</TotalTime>
  <Pages>1</Pages>
  <Words>1953</Words>
  <Characters>1113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1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38</cp:revision>
  <dcterms:created xsi:type="dcterms:W3CDTF">2022-07-19T13:30:00Z</dcterms:created>
  <dcterms:modified xsi:type="dcterms:W3CDTF">2022-07-31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